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C03B9B" w14:textId="77777777" w:rsidR="00D833CF" w:rsidRPr="00D833CF" w:rsidRDefault="00D833CF">
      <w:pPr>
        <w:rPr>
          <w:b/>
        </w:rPr>
      </w:pPr>
    </w:p>
    <w:p w14:paraId="6F428BEF" w14:textId="632AD34B" w:rsidR="008053E4" w:rsidRDefault="008053E4" w:rsidP="00544805">
      <w:pPr>
        <w:pStyle w:val="ListParagraph"/>
        <w:numPr>
          <w:ilvl w:val="0"/>
          <w:numId w:val="2"/>
        </w:numPr>
      </w:pPr>
      <w:r>
        <w:t xml:space="preserve">Programming students often write this </w:t>
      </w:r>
      <w:r w:rsidR="00E916B6">
        <w:t>program</w:t>
      </w:r>
      <w:r>
        <w:t xml:space="preserve"> as an introduction to coding.</w:t>
      </w:r>
    </w:p>
    <w:p w14:paraId="588AB55B" w14:textId="6B1A33D2" w:rsidR="008053E4" w:rsidRDefault="008053E4"/>
    <w:p w14:paraId="3D6C82F8" w14:textId="77777777" w:rsidR="00652816" w:rsidRDefault="008053E4" w:rsidP="008053E4">
      <w:pPr>
        <w:rPr>
          <w:b/>
        </w:rPr>
      </w:pPr>
      <w:r>
        <w:rPr>
          <w:b/>
        </w:rPr>
        <w:t>Binary String:</w:t>
      </w:r>
    </w:p>
    <w:p w14:paraId="42811D71" w14:textId="3478A92B" w:rsidR="008053E4" w:rsidRDefault="008053E4" w:rsidP="008053E4">
      <w:pPr>
        <w:rPr>
          <w:b/>
        </w:rPr>
      </w:pPr>
      <w:r w:rsidRPr="008053E4">
        <w:rPr>
          <w:b/>
        </w:rPr>
        <w:t>0100100001100101011011000110110001101111001000</w:t>
      </w:r>
      <w:r>
        <w:rPr>
          <w:b/>
        </w:rPr>
        <w:t xml:space="preserve"> </w:t>
      </w:r>
      <w:r w:rsidRPr="008053E4">
        <w:rPr>
          <w:b/>
        </w:rPr>
        <w:t>0001010111011011110111001001101100011001000010000100001010</w:t>
      </w:r>
    </w:p>
    <w:p w14:paraId="00704547" w14:textId="77777777" w:rsidR="00EB11B9" w:rsidRDefault="00EB11B9" w:rsidP="008053E4">
      <w:pPr>
        <w:rPr>
          <w:b/>
        </w:rPr>
      </w:pPr>
    </w:p>
    <w:p w14:paraId="2F106992" w14:textId="77777777" w:rsidR="00EB11B9" w:rsidRPr="00E57DA4" w:rsidRDefault="008053E4" w:rsidP="008053E4">
      <w:pPr>
        <w:rPr>
          <w:b/>
          <w:color w:val="FF0000"/>
          <w:u w:val="single"/>
        </w:rPr>
      </w:pPr>
      <w:r w:rsidRPr="007F6830">
        <w:rPr>
          <w:b/>
        </w:rPr>
        <w:t xml:space="preserve">Hexadecimal </w:t>
      </w:r>
      <w:r w:rsidR="0054390E">
        <w:rPr>
          <w:b/>
        </w:rPr>
        <w:t>numbers</w:t>
      </w:r>
      <w:r w:rsidRPr="007F6830">
        <w:rPr>
          <w:b/>
        </w:rPr>
        <w:t xml:space="preserve">:  </w:t>
      </w:r>
    </w:p>
    <w:tbl>
      <w:tblPr>
        <w:tblW w:w="13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006047" w:rsidRPr="00006047" w14:paraId="0DD1A991" w14:textId="77777777" w:rsidTr="00006047">
        <w:trPr>
          <w:trHeight w:val="288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3AEC9C7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F9291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266BCA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6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01F72D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6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746E88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0C15AE8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C947BB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D1956B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5E0475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DDED7F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6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CECF7AE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6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E6A02F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9BF9FA" w14:textId="77777777" w:rsidR="00EB11B9" w:rsidRPr="00006047" w:rsidRDefault="00EB11B9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0A</w:t>
            </w:r>
          </w:p>
        </w:tc>
      </w:tr>
    </w:tbl>
    <w:p w14:paraId="51CB456F" w14:textId="225EEF56" w:rsidR="008053E4" w:rsidRPr="00E57DA4" w:rsidRDefault="008053E4" w:rsidP="008053E4">
      <w:pPr>
        <w:rPr>
          <w:b/>
          <w:color w:val="FF0000"/>
          <w:u w:val="single"/>
        </w:rPr>
      </w:pPr>
    </w:p>
    <w:p w14:paraId="7E338824" w14:textId="77777777" w:rsidR="008053E4" w:rsidRDefault="008053E4" w:rsidP="008053E4">
      <w:pPr>
        <w:rPr>
          <w:b/>
        </w:rPr>
      </w:pPr>
    </w:p>
    <w:p w14:paraId="019DA52A" w14:textId="77777777" w:rsidR="00006047" w:rsidRPr="00F55522" w:rsidRDefault="008053E4">
      <w:pPr>
        <w:rPr>
          <w:color w:val="FF0000"/>
        </w:rPr>
      </w:pPr>
      <w:r w:rsidRPr="00F55522">
        <w:rPr>
          <w:b/>
          <w:color w:val="FF0000"/>
        </w:rPr>
        <w:t xml:space="preserve">Translation:  </w:t>
      </w:r>
    </w:p>
    <w:tbl>
      <w:tblPr>
        <w:tblW w:w="120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006047" w:rsidRPr="00006047" w14:paraId="114FFEB1" w14:textId="77777777" w:rsidTr="00006047">
        <w:trPr>
          <w:trHeight w:val="288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7D5DAC2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H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35F52F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e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0BCD99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DB4DA6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3EB131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o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20A77A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C5C4C4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71A7E0D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o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E629376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BFEE6F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2AE69F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DE5AD8" w14:textId="77777777" w:rsidR="00006047" w:rsidRPr="00006047" w:rsidRDefault="0000604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006047">
              <w:rPr>
                <w:rFonts w:ascii="Calibri" w:hAnsi="Calibri" w:cs="Calibri"/>
                <w:color w:val="FF0000"/>
                <w:sz w:val="22"/>
                <w:szCs w:val="22"/>
              </w:rPr>
              <w:t>!</w:t>
            </w:r>
          </w:p>
        </w:tc>
      </w:tr>
    </w:tbl>
    <w:p w14:paraId="67430077" w14:textId="5C6AEA89" w:rsidR="008053E4" w:rsidRDefault="008053E4">
      <w:pPr>
        <w:rPr>
          <w:color w:val="FF0000"/>
        </w:rPr>
      </w:pPr>
    </w:p>
    <w:p w14:paraId="0CB48195" w14:textId="03DBF59E" w:rsidR="00036D1A" w:rsidRDefault="00036D1A">
      <w:pPr>
        <w:rPr>
          <w:color w:val="FF0000"/>
        </w:rPr>
      </w:pPr>
    </w:p>
    <w:p w14:paraId="286A62A0" w14:textId="14565EC2" w:rsidR="00036D1A" w:rsidRDefault="00036D1A">
      <w:pPr>
        <w:rPr>
          <w:color w:val="FF0000"/>
        </w:rPr>
      </w:pPr>
    </w:p>
    <w:p w14:paraId="507DE8A8" w14:textId="09534702" w:rsidR="00036D1A" w:rsidRDefault="00036D1A">
      <w:pPr>
        <w:rPr>
          <w:color w:val="FF0000"/>
        </w:rPr>
      </w:pPr>
    </w:p>
    <w:p w14:paraId="5AD7C043" w14:textId="77777777" w:rsidR="00036D1A" w:rsidRPr="00F55522" w:rsidRDefault="00036D1A">
      <w:pPr>
        <w:rPr>
          <w:color w:val="FF0000"/>
        </w:rPr>
      </w:pPr>
    </w:p>
    <w:p w14:paraId="58C00E17" w14:textId="77777777" w:rsidR="00544805" w:rsidRPr="00544805" w:rsidRDefault="001A4552" w:rsidP="00544805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7F6830">
        <w:t>Eddie Murph</w:t>
      </w:r>
      <w:r w:rsidR="00544805">
        <w:t>y played this character.</w:t>
      </w:r>
    </w:p>
    <w:p w14:paraId="2E624EB0" w14:textId="77777777" w:rsidR="00544805" w:rsidRDefault="00544805" w:rsidP="00544805">
      <w:pPr>
        <w:pStyle w:val="ListParagraph"/>
      </w:pPr>
    </w:p>
    <w:p w14:paraId="0AAAB2EA" w14:textId="77777777" w:rsidR="00B66646" w:rsidRDefault="00544805" w:rsidP="00544805">
      <w:pPr>
        <w:pStyle w:val="ListParagraph"/>
        <w:ind w:left="0"/>
        <w:rPr>
          <w:b/>
        </w:rPr>
      </w:pPr>
      <w:r>
        <w:rPr>
          <w:b/>
        </w:rPr>
        <w:t xml:space="preserve">Binary String: </w:t>
      </w:r>
    </w:p>
    <w:p w14:paraId="01E0C02C" w14:textId="77777777" w:rsidR="000D1BE3" w:rsidRDefault="000D1BE3" w:rsidP="00544805">
      <w:pPr>
        <w:pStyle w:val="ListParagraph"/>
        <w:ind w:left="0"/>
        <w:rPr>
          <w:b/>
          <w:sz w:val="28"/>
          <w:szCs w:val="28"/>
        </w:rPr>
      </w:pPr>
    </w:p>
    <w:p w14:paraId="153552FE" w14:textId="00D4E1A2" w:rsidR="00B04A1E" w:rsidRPr="00544805" w:rsidRDefault="00544805" w:rsidP="00544805">
      <w:pPr>
        <w:pStyle w:val="ListParagraph"/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>01000100011100100010111000100000</w:t>
      </w:r>
      <w:r w:rsidR="0006576D" w:rsidRPr="00544805">
        <w:rPr>
          <w:b/>
          <w:sz w:val="28"/>
          <w:szCs w:val="28"/>
        </w:rPr>
        <w:t>01000100</w:t>
      </w:r>
      <w:r>
        <w:rPr>
          <w:b/>
          <w:sz w:val="28"/>
          <w:szCs w:val="28"/>
        </w:rPr>
        <w:t>0110111101101100011010010111010001110100 01101100</w:t>
      </w:r>
      <w:r w:rsidR="0006576D" w:rsidRPr="00544805">
        <w:rPr>
          <w:b/>
          <w:sz w:val="28"/>
          <w:szCs w:val="28"/>
        </w:rPr>
        <w:t>01100101</w:t>
      </w:r>
    </w:p>
    <w:p w14:paraId="507FDC80" w14:textId="77777777" w:rsidR="002D5095" w:rsidRPr="007F6830" w:rsidRDefault="002D5095" w:rsidP="00E16F47">
      <w:pPr>
        <w:rPr>
          <w:b/>
        </w:rPr>
      </w:pPr>
    </w:p>
    <w:p w14:paraId="520553A0" w14:textId="77777777" w:rsidR="00A41EBE" w:rsidRPr="00EC52B8" w:rsidRDefault="0054390E" w:rsidP="00E16F47">
      <w:r>
        <w:rPr>
          <w:b/>
        </w:rPr>
        <w:t>Hexadecimal numbers</w:t>
      </w:r>
      <w:r w:rsidR="00E16F47" w:rsidRPr="007F6830">
        <w:rPr>
          <w:b/>
        </w:rPr>
        <w:t xml:space="preserve">:  </w:t>
      </w:r>
    </w:p>
    <w:tbl>
      <w:tblPr>
        <w:tblW w:w="12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114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A41EBE" w:rsidRPr="00A41EBE" w14:paraId="75B845AB" w14:textId="77777777" w:rsidTr="00A41EBE">
        <w:trPr>
          <w:trHeight w:val="288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1660ED2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44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33536522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7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5B90D6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2E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D02028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2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B6E8422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CFF1E1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6F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7F234B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6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79FD4B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F6E243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531122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C53BAB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6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8EBB67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65</w:t>
            </w:r>
          </w:p>
        </w:tc>
      </w:tr>
    </w:tbl>
    <w:p w14:paraId="5F07698C" w14:textId="30DE0F7F" w:rsidR="004B3769" w:rsidRPr="00EC52B8" w:rsidRDefault="004B3769" w:rsidP="00E16F47"/>
    <w:p w14:paraId="178287E9" w14:textId="77777777" w:rsidR="00BA24F8" w:rsidRDefault="00BA24F8" w:rsidP="00E16F47">
      <w:pPr>
        <w:rPr>
          <w:b/>
        </w:rPr>
      </w:pPr>
    </w:p>
    <w:p w14:paraId="0352198C" w14:textId="77777777" w:rsidR="00A41EBE" w:rsidRPr="00F55522" w:rsidRDefault="00B04A1E" w:rsidP="00E16F47">
      <w:pPr>
        <w:rPr>
          <w:b/>
          <w:color w:val="FF0000"/>
        </w:rPr>
      </w:pPr>
      <w:r w:rsidRPr="00F55522">
        <w:rPr>
          <w:b/>
          <w:color w:val="FF0000"/>
        </w:rPr>
        <w:t>Translation</w:t>
      </w:r>
      <w:r w:rsidR="00E16F47" w:rsidRPr="00F55522">
        <w:rPr>
          <w:b/>
          <w:color w:val="FF0000"/>
        </w:rPr>
        <w:t xml:space="preserve">: </w:t>
      </w:r>
    </w:p>
    <w:tbl>
      <w:tblPr>
        <w:tblW w:w="122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114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A41EBE" w:rsidRPr="00A41EBE" w14:paraId="4361044C" w14:textId="77777777" w:rsidTr="00A41EBE">
        <w:trPr>
          <w:trHeight w:val="288"/>
        </w:trPr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FAAD324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D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14:paraId="577310A1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r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51C754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.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58CF5D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17E159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2D06E0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o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6D84AF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880817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proofErr w:type="spellStart"/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i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0AB1E05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t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AB5A1F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t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AD027F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l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45948E" w14:textId="77777777" w:rsidR="00A41EBE" w:rsidRPr="00A41EBE" w:rsidRDefault="00A41EBE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A41EBE">
              <w:rPr>
                <w:rFonts w:ascii="Calibri" w:hAnsi="Calibri" w:cs="Calibri"/>
                <w:color w:val="FF0000"/>
                <w:sz w:val="22"/>
                <w:szCs w:val="22"/>
              </w:rPr>
              <w:t>e</w:t>
            </w:r>
          </w:p>
        </w:tc>
      </w:tr>
    </w:tbl>
    <w:p w14:paraId="685FB846" w14:textId="5FE585FD" w:rsidR="00E16F47" w:rsidRPr="00F55522" w:rsidRDefault="00E16F47" w:rsidP="00E16F47">
      <w:pPr>
        <w:rPr>
          <w:b/>
          <w:color w:val="FF0000"/>
        </w:rPr>
      </w:pPr>
    </w:p>
    <w:p w14:paraId="3B2D4E37" w14:textId="4FED8657" w:rsidR="00CD5AD7" w:rsidRDefault="00CD5AD7"/>
    <w:p w14:paraId="66479B55" w14:textId="641F0303" w:rsidR="0062567C" w:rsidRDefault="0062567C"/>
    <w:p w14:paraId="14C382F4" w14:textId="2B837D98" w:rsidR="0062567C" w:rsidRDefault="0062567C"/>
    <w:p w14:paraId="6E75F779" w14:textId="3EA3D332" w:rsidR="0062567C" w:rsidRDefault="0062567C"/>
    <w:p w14:paraId="2DE9F0EB" w14:textId="02CC335A" w:rsidR="0062567C" w:rsidRDefault="0062567C"/>
    <w:p w14:paraId="6EDABE36" w14:textId="58C01880" w:rsidR="0062567C" w:rsidRDefault="0062567C"/>
    <w:p w14:paraId="3984A7AA" w14:textId="77777777" w:rsidR="0062567C" w:rsidRPr="007F6830" w:rsidRDefault="0062567C"/>
    <w:p w14:paraId="3221BB42" w14:textId="5B4C8F11" w:rsidR="009B05F5" w:rsidRPr="00B66646" w:rsidRDefault="00C21A7C" w:rsidP="00C21A7C">
      <w:pPr>
        <w:pStyle w:val="ListParagraph"/>
        <w:numPr>
          <w:ilvl w:val="0"/>
          <w:numId w:val="2"/>
        </w:numPr>
        <w:rPr>
          <w:b/>
        </w:rPr>
      </w:pPr>
      <w:r>
        <w:t>One of Can</w:t>
      </w:r>
      <w:r w:rsidR="009B05F5">
        <w:t>a</w:t>
      </w:r>
      <w:r>
        <w:t>d</w:t>
      </w:r>
      <w:r w:rsidR="009B05F5">
        <w:t>a’s National Parks.</w:t>
      </w:r>
    </w:p>
    <w:p w14:paraId="23197737" w14:textId="26830AE7" w:rsidR="00B66646" w:rsidRDefault="00B66646" w:rsidP="00B66646">
      <w:pPr>
        <w:rPr>
          <w:b/>
        </w:rPr>
      </w:pPr>
    </w:p>
    <w:p w14:paraId="0C460FF2" w14:textId="652C2FF2" w:rsidR="00B66646" w:rsidRPr="00B66646" w:rsidRDefault="00B66646" w:rsidP="00B66646">
      <w:pPr>
        <w:rPr>
          <w:b/>
        </w:rPr>
      </w:pPr>
      <w:r w:rsidRPr="00B66646">
        <w:rPr>
          <w:b/>
        </w:rPr>
        <w:t>Binary String:</w:t>
      </w:r>
    </w:p>
    <w:p w14:paraId="6C389A60" w14:textId="77777777" w:rsidR="00B66646" w:rsidRDefault="00B66646" w:rsidP="00B66646">
      <w:pPr>
        <w:rPr>
          <w:b/>
        </w:rPr>
      </w:pPr>
    </w:p>
    <w:p w14:paraId="1823CCBA" w14:textId="68AA66DA" w:rsidR="00F1476C" w:rsidRPr="00B66646" w:rsidRDefault="00654F45" w:rsidP="00B66646">
      <w:pPr>
        <w:rPr>
          <w:b/>
        </w:rPr>
      </w:pPr>
      <w:r w:rsidRPr="00B66646">
        <w:rPr>
          <w:b/>
        </w:rPr>
        <w:t>0100111001100001011011010110010100100000010000110110000101101110011000010110010001100001001001110111001100100000011011110110110001100100011001010111001101110100001000000100111001100001011101000110100101101111011011100110000101101100001000000101000001100001011100100110101100101110</w:t>
      </w:r>
    </w:p>
    <w:p w14:paraId="562025CE" w14:textId="77777777" w:rsidR="00654F45" w:rsidRPr="007F6830" w:rsidRDefault="00654F45"/>
    <w:p w14:paraId="5286CADA" w14:textId="61107A10" w:rsidR="00945AD0" w:rsidRDefault="00945AD0" w:rsidP="00945AD0">
      <w:pPr>
        <w:rPr>
          <w:b/>
        </w:rPr>
      </w:pPr>
      <w:r w:rsidRPr="007F6830">
        <w:rPr>
          <w:b/>
        </w:rPr>
        <w:t xml:space="preserve">Hexadecimal numbers: </w:t>
      </w:r>
    </w:p>
    <w:tbl>
      <w:tblPr>
        <w:tblW w:w="8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"/>
        <w:gridCol w:w="412"/>
        <w:gridCol w:w="432"/>
        <w:gridCol w:w="412"/>
        <w:gridCol w:w="412"/>
        <w:gridCol w:w="412"/>
        <w:gridCol w:w="411"/>
        <w:gridCol w:w="407"/>
        <w:gridCol w:w="411"/>
        <w:gridCol w:w="411"/>
        <w:gridCol w:w="411"/>
        <w:gridCol w:w="411"/>
        <w:gridCol w:w="411"/>
        <w:gridCol w:w="411"/>
        <w:gridCol w:w="402"/>
        <w:gridCol w:w="416"/>
        <w:gridCol w:w="411"/>
        <w:gridCol w:w="411"/>
        <w:gridCol w:w="411"/>
        <w:gridCol w:w="411"/>
        <w:gridCol w:w="411"/>
        <w:gridCol w:w="407"/>
        <w:gridCol w:w="411"/>
        <w:gridCol w:w="411"/>
        <w:gridCol w:w="411"/>
        <w:gridCol w:w="402"/>
        <w:gridCol w:w="407"/>
        <w:gridCol w:w="411"/>
        <w:gridCol w:w="416"/>
        <w:gridCol w:w="411"/>
        <w:gridCol w:w="411"/>
        <w:gridCol w:w="411"/>
        <w:gridCol w:w="411"/>
        <w:gridCol w:w="418"/>
        <w:gridCol w:w="407"/>
      </w:tblGrid>
      <w:tr w:rsidR="00722467" w:rsidRPr="00722467" w14:paraId="283B05FC" w14:textId="77777777" w:rsidTr="00722467">
        <w:trPr>
          <w:trHeight w:val="288"/>
        </w:trPr>
        <w:tc>
          <w:tcPr>
            <w:tcW w:w="362" w:type="dxa"/>
            <w:shd w:val="clear" w:color="auto" w:fill="auto"/>
            <w:noWrap/>
            <w:vAlign w:val="bottom"/>
            <w:hideMark/>
          </w:tcPr>
          <w:p w14:paraId="7383EC4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4E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270CC334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1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2FA96028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D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0FDAB63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5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548C89EF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20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2E9473A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43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1024F794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1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753AA78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E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663AD4A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1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79FD751E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4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B82E74E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1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37F041E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27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171DE97B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73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7192D8F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20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299B62C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F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4929A30B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C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5D60B7A8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4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62729FF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5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6270A5B1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73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1691700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74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6482EE77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20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E034119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4E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2DE504D8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1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45F7A51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74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488630C9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9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5F0A7465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F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2F203DAE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E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2EB00C6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1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C896720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C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E45FD2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20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2E0CEF4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50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4143B9D7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1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5E3D3CC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72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6E520512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6B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5B996EC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2E</w:t>
            </w:r>
          </w:p>
        </w:tc>
      </w:tr>
    </w:tbl>
    <w:p w14:paraId="5027B431" w14:textId="77777777" w:rsidR="00722467" w:rsidRPr="007F6830" w:rsidRDefault="00722467" w:rsidP="00945AD0">
      <w:pPr>
        <w:rPr>
          <w:b/>
        </w:rPr>
      </w:pPr>
    </w:p>
    <w:p w14:paraId="1820FB31" w14:textId="77777777" w:rsidR="00945AD0" w:rsidRPr="007F6830" w:rsidRDefault="00945AD0" w:rsidP="00945AD0">
      <w:pPr>
        <w:rPr>
          <w:b/>
        </w:rPr>
      </w:pPr>
    </w:p>
    <w:p w14:paraId="44515327" w14:textId="1F400DCF" w:rsidR="00945AD0" w:rsidRPr="00F55522" w:rsidRDefault="00945AD0" w:rsidP="00945AD0">
      <w:pPr>
        <w:rPr>
          <w:b/>
          <w:color w:val="FF0000"/>
        </w:rPr>
      </w:pPr>
      <w:r w:rsidRPr="00F55522">
        <w:rPr>
          <w:b/>
          <w:color w:val="FF0000"/>
        </w:rPr>
        <w:t xml:space="preserve">Translation: </w:t>
      </w:r>
    </w:p>
    <w:tbl>
      <w:tblPr>
        <w:tblW w:w="86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"/>
        <w:gridCol w:w="322"/>
        <w:gridCol w:w="392"/>
        <w:gridCol w:w="326"/>
        <w:gridCol w:w="243"/>
        <w:gridCol w:w="334"/>
        <w:gridCol w:w="322"/>
        <w:gridCol w:w="332"/>
        <w:gridCol w:w="322"/>
        <w:gridCol w:w="332"/>
        <w:gridCol w:w="322"/>
        <w:gridCol w:w="265"/>
        <w:gridCol w:w="303"/>
        <w:gridCol w:w="242"/>
        <w:gridCol w:w="333"/>
        <w:gridCol w:w="267"/>
        <w:gridCol w:w="332"/>
        <w:gridCol w:w="326"/>
        <w:gridCol w:w="303"/>
        <w:gridCol w:w="290"/>
        <w:gridCol w:w="242"/>
        <w:gridCol w:w="359"/>
        <w:gridCol w:w="322"/>
        <w:gridCol w:w="290"/>
        <w:gridCol w:w="267"/>
        <w:gridCol w:w="333"/>
        <w:gridCol w:w="332"/>
        <w:gridCol w:w="322"/>
        <w:gridCol w:w="267"/>
        <w:gridCol w:w="242"/>
        <w:gridCol w:w="330"/>
        <w:gridCol w:w="322"/>
        <w:gridCol w:w="293"/>
        <w:gridCol w:w="317"/>
        <w:gridCol w:w="272"/>
      </w:tblGrid>
      <w:tr w:rsidR="00722467" w:rsidRPr="00722467" w14:paraId="72DB31C3" w14:textId="77777777" w:rsidTr="00722467">
        <w:trPr>
          <w:trHeight w:val="288"/>
        </w:trPr>
        <w:tc>
          <w:tcPr>
            <w:tcW w:w="362" w:type="dxa"/>
            <w:shd w:val="clear" w:color="auto" w:fill="auto"/>
            <w:noWrap/>
            <w:vAlign w:val="bottom"/>
            <w:hideMark/>
          </w:tcPr>
          <w:p w14:paraId="3DF28F2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N</w:t>
            </w:r>
          </w:p>
        </w:tc>
        <w:tc>
          <w:tcPr>
            <w:tcW w:w="284" w:type="dxa"/>
            <w:shd w:val="clear" w:color="auto" w:fill="auto"/>
            <w:noWrap/>
            <w:vAlign w:val="bottom"/>
            <w:hideMark/>
          </w:tcPr>
          <w:p w14:paraId="1D69F87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a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056D193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m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456DFB3F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e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274C81AC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3D175889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C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43AC4A5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a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43AC21B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n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3D96B2A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a</w:t>
            </w:r>
          </w:p>
        </w:tc>
        <w:tc>
          <w:tcPr>
            <w:tcW w:w="243" w:type="dxa"/>
            <w:shd w:val="clear" w:color="auto" w:fill="auto"/>
            <w:noWrap/>
            <w:vAlign w:val="bottom"/>
            <w:hideMark/>
          </w:tcPr>
          <w:p w14:paraId="5950F248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d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116B9BC9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a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6844298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'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19F968F9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s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103CDEE5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A3FA0C8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o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4607C4D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l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33183292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d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4258CE2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e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63EA6498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s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322209A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t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5ED98E8E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5B3EC895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N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12A1E4A8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a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67CDC36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t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5BCEB729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proofErr w:type="spellStart"/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i</w:t>
            </w:r>
            <w:proofErr w:type="spellEnd"/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24559130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o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1AFAA7E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n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4B2C6543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a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1358BBF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l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7E3EBEAD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4825FE11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P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7490A3EB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a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6BED7517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r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0FB1E3FA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k</w:t>
            </w:r>
          </w:p>
        </w:tc>
        <w:tc>
          <w:tcPr>
            <w:tcW w:w="242" w:type="dxa"/>
            <w:shd w:val="clear" w:color="auto" w:fill="auto"/>
            <w:noWrap/>
            <w:vAlign w:val="bottom"/>
            <w:hideMark/>
          </w:tcPr>
          <w:p w14:paraId="3683A199" w14:textId="77777777" w:rsidR="00722467" w:rsidRPr="00722467" w:rsidRDefault="00722467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722467">
              <w:rPr>
                <w:rFonts w:ascii="Calibri" w:hAnsi="Calibri" w:cs="Calibri"/>
                <w:color w:val="FF0000"/>
                <w:sz w:val="22"/>
                <w:szCs w:val="22"/>
              </w:rPr>
              <w:t>.</w:t>
            </w:r>
          </w:p>
        </w:tc>
      </w:tr>
    </w:tbl>
    <w:p w14:paraId="7EEFDC86" w14:textId="77777777" w:rsidR="00945AD0" w:rsidRPr="007F6830" w:rsidRDefault="00945AD0" w:rsidP="00945AD0"/>
    <w:p w14:paraId="0B601290" w14:textId="77777777" w:rsidR="00AF2684" w:rsidRDefault="00AF2684" w:rsidP="00F1476C"/>
    <w:sectPr w:rsidR="00AF2684" w:rsidSect="00D935F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7DF75" w14:textId="77777777" w:rsidR="004A6FEA" w:rsidRDefault="004A6FEA" w:rsidP="004B3769">
      <w:r>
        <w:separator/>
      </w:r>
    </w:p>
  </w:endnote>
  <w:endnote w:type="continuationSeparator" w:id="0">
    <w:p w14:paraId="5DEAF739" w14:textId="77777777" w:rsidR="004A6FEA" w:rsidRDefault="004A6FEA" w:rsidP="004B37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95832" w14:textId="77777777" w:rsidR="003B3DF8" w:rsidRDefault="003B3D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9D5EF" w14:textId="090745C3" w:rsidR="004B3769" w:rsidRDefault="004B3769">
    <w:pPr>
      <w:pStyle w:val="Footer"/>
    </w:pPr>
    <w:r>
      <w:t>©Algonquin College</w:t>
    </w:r>
    <w:r>
      <w:tab/>
    </w:r>
    <w:r w:rsidR="00BD62BD">
      <w:tab/>
    </w:r>
    <w:r w:rsidR="00BD62BD">
      <w:tab/>
    </w:r>
    <w:r w:rsidR="00BD62BD">
      <w:tab/>
    </w:r>
    <w:r w:rsidR="00BD62BD">
      <w:tab/>
    </w:r>
    <w:r w:rsidR="00BD62BD">
      <w:tab/>
    </w:r>
    <w:r w:rsidRPr="009C7D23">
      <w:rPr>
        <w:rFonts w:eastAsia="Tahoma"/>
      </w:rPr>
      <w:t xml:space="preserve">Page </w:t>
    </w:r>
    <w:r w:rsidRPr="009C7D23">
      <w:rPr>
        <w:rFonts w:eastAsia="Tahoma"/>
        <w:b/>
        <w:bCs/>
      </w:rPr>
      <w:fldChar w:fldCharType="begin"/>
    </w:r>
    <w:r w:rsidRPr="009C7D23">
      <w:rPr>
        <w:rFonts w:eastAsia="Tahoma"/>
        <w:b/>
        <w:bCs/>
      </w:rPr>
      <w:instrText xml:space="preserve"> PAGE  \* Arabic  \* MERGEFORMAT </w:instrText>
    </w:r>
    <w:r w:rsidRPr="009C7D23">
      <w:rPr>
        <w:rFonts w:eastAsia="Tahoma"/>
        <w:b/>
        <w:bCs/>
      </w:rPr>
      <w:fldChar w:fldCharType="separate"/>
    </w:r>
    <w:r w:rsidR="003B3DF8">
      <w:rPr>
        <w:rFonts w:eastAsia="Tahoma"/>
        <w:b/>
        <w:bCs/>
        <w:noProof/>
      </w:rPr>
      <w:t>1</w:t>
    </w:r>
    <w:r w:rsidRPr="009C7D23">
      <w:rPr>
        <w:rFonts w:eastAsia="Tahoma"/>
        <w:b/>
        <w:bCs/>
      </w:rPr>
      <w:fldChar w:fldCharType="end"/>
    </w:r>
    <w:r w:rsidRPr="009C7D23">
      <w:rPr>
        <w:rFonts w:eastAsia="Tahoma"/>
      </w:rPr>
      <w:t xml:space="preserve"> of </w:t>
    </w:r>
    <w:r w:rsidRPr="009C7D23">
      <w:rPr>
        <w:rFonts w:eastAsia="Tahoma"/>
        <w:b/>
        <w:bCs/>
      </w:rPr>
      <w:fldChar w:fldCharType="begin"/>
    </w:r>
    <w:r w:rsidRPr="009C7D23">
      <w:rPr>
        <w:rFonts w:eastAsia="Tahoma"/>
        <w:b/>
        <w:bCs/>
      </w:rPr>
      <w:instrText xml:space="preserve"> NUMPAGES  \* Arabic  \* MERGEFORMAT </w:instrText>
    </w:r>
    <w:r w:rsidRPr="009C7D23">
      <w:rPr>
        <w:rFonts w:eastAsia="Tahoma"/>
        <w:b/>
        <w:bCs/>
      </w:rPr>
      <w:fldChar w:fldCharType="separate"/>
    </w:r>
    <w:r w:rsidR="003B3DF8">
      <w:rPr>
        <w:rFonts w:eastAsia="Tahoma"/>
        <w:b/>
        <w:bCs/>
        <w:noProof/>
      </w:rPr>
      <w:t>3</w:t>
    </w:r>
    <w:r w:rsidRPr="009C7D23">
      <w:rPr>
        <w:rFonts w:eastAsia="Tahoma"/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C939F" w14:textId="77777777" w:rsidR="003B3DF8" w:rsidRDefault="003B3D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8C4EA" w14:textId="77777777" w:rsidR="004A6FEA" w:rsidRDefault="004A6FEA" w:rsidP="004B3769">
      <w:r>
        <w:separator/>
      </w:r>
    </w:p>
  </w:footnote>
  <w:footnote w:type="continuationSeparator" w:id="0">
    <w:p w14:paraId="65EE3B78" w14:textId="77777777" w:rsidR="004A6FEA" w:rsidRDefault="004A6FEA" w:rsidP="004B37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82CEF" w14:textId="77777777" w:rsidR="003B3DF8" w:rsidRDefault="003B3D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3191B" w14:textId="590C0BBB" w:rsidR="004B3769" w:rsidRDefault="004B3769">
    <w:pPr>
      <w:pStyle w:val="Header"/>
    </w:pPr>
    <w:r>
      <w:t xml:space="preserve">Lab </w:t>
    </w:r>
    <w:r w:rsidR="00074738">
      <w:t>9</w:t>
    </w:r>
    <w:r>
      <w:tab/>
    </w:r>
    <w:r w:rsidR="00BD62BD">
      <w:tab/>
    </w:r>
    <w:r>
      <w:t>CST8101</w:t>
    </w:r>
    <w:r w:rsidR="00157F41">
      <w:t xml:space="preserve"> Computer Essentials</w:t>
    </w:r>
    <w:r w:rsidR="00157F41">
      <w:tab/>
    </w:r>
    <w:r w:rsidR="00BD62BD">
      <w:tab/>
    </w:r>
    <w:r w:rsidR="00BD62BD">
      <w:tab/>
    </w:r>
    <w:r w:rsidR="00BD62BD">
      <w:tab/>
    </w:r>
    <w:r w:rsidR="00BD62BD">
      <w:tab/>
    </w:r>
    <w:r w:rsidR="003B3DF8">
      <w:t>22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2B0E6" w14:textId="77777777" w:rsidR="003B3DF8" w:rsidRDefault="003B3D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C0DA6"/>
    <w:multiLevelType w:val="hybridMultilevel"/>
    <w:tmpl w:val="90FC8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7247BF"/>
    <w:multiLevelType w:val="hybridMultilevel"/>
    <w:tmpl w:val="98382412"/>
    <w:lvl w:ilvl="0" w:tplc="321CD26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40409133">
    <w:abstractNumId w:val="0"/>
  </w:num>
  <w:num w:numId="2" w16cid:durableId="19562803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DEytTQ3NDIyMTdT0lEKTi0uzszPAykwrwUAViaVlCwAAAA="/>
  </w:docVars>
  <w:rsids>
    <w:rsidRoot w:val="00F1476C"/>
    <w:rsid w:val="00006047"/>
    <w:rsid w:val="00010BA6"/>
    <w:rsid w:val="00036D1A"/>
    <w:rsid w:val="00054D0E"/>
    <w:rsid w:val="000564B1"/>
    <w:rsid w:val="0006576D"/>
    <w:rsid w:val="00074738"/>
    <w:rsid w:val="000A7D2C"/>
    <w:rsid w:val="000D1BE3"/>
    <w:rsid w:val="000E4865"/>
    <w:rsid w:val="000E4FD8"/>
    <w:rsid w:val="000F7B34"/>
    <w:rsid w:val="00122E29"/>
    <w:rsid w:val="00124914"/>
    <w:rsid w:val="001568F5"/>
    <w:rsid w:val="00157F41"/>
    <w:rsid w:val="00171A06"/>
    <w:rsid w:val="00175F9B"/>
    <w:rsid w:val="0017620B"/>
    <w:rsid w:val="00191690"/>
    <w:rsid w:val="001A2584"/>
    <w:rsid w:val="001A4552"/>
    <w:rsid w:val="00200247"/>
    <w:rsid w:val="00205E0B"/>
    <w:rsid w:val="00212179"/>
    <w:rsid w:val="0022477E"/>
    <w:rsid w:val="00233A40"/>
    <w:rsid w:val="002408F1"/>
    <w:rsid w:val="002500C4"/>
    <w:rsid w:val="00256CED"/>
    <w:rsid w:val="00267A00"/>
    <w:rsid w:val="00275ABF"/>
    <w:rsid w:val="00277330"/>
    <w:rsid w:val="0028186B"/>
    <w:rsid w:val="00292D19"/>
    <w:rsid w:val="002A274D"/>
    <w:rsid w:val="002A38EB"/>
    <w:rsid w:val="002D07E9"/>
    <w:rsid w:val="002D5095"/>
    <w:rsid w:val="002D6FC4"/>
    <w:rsid w:val="002D7701"/>
    <w:rsid w:val="00300246"/>
    <w:rsid w:val="0033163C"/>
    <w:rsid w:val="00336340"/>
    <w:rsid w:val="00350214"/>
    <w:rsid w:val="0035109A"/>
    <w:rsid w:val="00360B8A"/>
    <w:rsid w:val="003656CE"/>
    <w:rsid w:val="003703D1"/>
    <w:rsid w:val="003B3DF8"/>
    <w:rsid w:val="003C45D9"/>
    <w:rsid w:val="003E3352"/>
    <w:rsid w:val="00400D26"/>
    <w:rsid w:val="00423EA1"/>
    <w:rsid w:val="00441490"/>
    <w:rsid w:val="00470B66"/>
    <w:rsid w:val="00484909"/>
    <w:rsid w:val="004963A4"/>
    <w:rsid w:val="004A6FEA"/>
    <w:rsid w:val="004B3769"/>
    <w:rsid w:val="004B689B"/>
    <w:rsid w:val="004C54BF"/>
    <w:rsid w:val="004D7AC0"/>
    <w:rsid w:val="004E0004"/>
    <w:rsid w:val="004E66BF"/>
    <w:rsid w:val="004E680B"/>
    <w:rsid w:val="004F2EF1"/>
    <w:rsid w:val="0052087D"/>
    <w:rsid w:val="00526F7C"/>
    <w:rsid w:val="00532DD5"/>
    <w:rsid w:val="0054390E"/>
    <w:rsid w:val="00544805"/>
    <w:rsid w:val="005652BD"/>
    <w:rsid w:val="005711A9"/>
    <w:rsid w:val="005728E7"/>
    <w:rsid w:val="005A5358"/>
    <w:rsid w:val="005A79F3"/>
    <w:rsid w:val="005B6368"/>
    <w:rsid w:val="005E51BA"/>
    <w:rsid w:val="005F28BB"/>
    <w:rsid w:val="006073A5"/>
    <w:rsid w:val="00607EF4"/>
    <w:rsid w:val="0062567C"/>
    <w:rsid w:val="00652816"/>
    <w:rsid w:val="00654F45"/>
    <w:rsid w:val="00666C8D"/>
    <w:rsid w:val="00690C7E"/>
    <w:rsid w:val="0069461D"/>
    <w:rsid w:val="006D022F"/>
    <w:rsid w:val="006E3D73"/>
    <w:rsid w:val="00722467"/>
    <w:rsid w:val="0073327C"/>
    <w:rsid w:val="00745312"/>
    <w:rsid w:val="007723FA"/>
    <w:rsid w:val="00795A73"/>
    <w:rsid w:val="007C025C"/>
    <w:rsid w:val="007C6FD7"/>
    <w:rsid w:val="007E3259"/>
    <w:rsid w:val="007F6830"/>
    <w:rsid w:val="008053E4"/>
    <w:rsid w:val="00837FF6"/>
    <w:rsid w:val="00842EF1"/>
    <w:rsid w:val="0084403F"/>
    <w:rsid w:val="00850FDE"/>
    <w:rsid w:val="00855029"/>
    <w:rsid w:val="008735C1"/>
    <w:rsid w:val="008A1D6F"/>
    <w:rsid w:val="008B27FE"/>
    <w:rsid w:val="008D0BF2"/>
    <w:rsid w:val="008E182B"/>
    <w:rsid w:val="00901718"/>
    <w:rsid w:val="00921018"/>
    <w:rsid w:val="009248E2"/>
    <w:rsid w:val="00940A25"/>
    <w:rsid w:val="009432F8"/>
    <w:rsid w:val="00945AD0"/>
    <w:rsid w:val="00981951"/>
    <w:rsid w:val="009B05F5"/>
    <w:rsid w:val="009D3271"/>
    <w:rsid w:val="009D4BDA"/>
    <w:rsid w:val="009D576F"/>
    <w:rsid w:val="009F1058"/>
    <w:rsid w:val="00A127C0"/>
    <w:rsid w:val="00A238BA"/>
    <w:rsid w:val="00A40981"/>
    <w:rsid w:val="00A41EBE"/>
    <w:rsid w:val="00A43CAA"/>
    <w:rsid w:val="00A558D8"/>
    <w:rsid w:val="00A6505F"/>
    <w:rsid w:val="00A65C23"/>
    <w:rsid w:val="00AB33B6"/>
    <w:rsid w:val="00AC20FF"/>
    <w:rsid w:val="00AD6E93"/>
    <w:rsid w:val="00AF2684"/>
    <w:rsid w:val="00B00544"/>
    <w:rsid w:val="00B01FC0"/>
    <w:rsid w:val="00B04A1E"/>
    <w:rsid w:val="00B52F71"/>
    <w:rsid w:val="00B648B3"/>
    <w:rsid w:val="00B66646"/>
    <w:rsid w:val="00B936B2"/>
    <w:rsid w:val="00BA1AE7"/>
    <w:rsid w:val="00BA24F8"/>
    <w:rsid w:val="00BA7B22"/>
    <w:rsid w:val="00BB0FA4"/>
    <w:rsid w:val="00BD62BD"/>
    <w:rsid w:val="00BE3F24"/>
    <w:rsid w:val="00C20358"/>
    <w:rsid w:val="00C21A7C"/>
    <w:rsid w:val="00C43D48"/>
    <w:rsid w:val="00C47A3F"/>
    <w:rsid w:val="00C5515D"/>
    <w:rsid w:val="00CB1E2D"/>
    <w:rsid w:val="00CD5AD7"/>
    <w:rsid w:val="00D07231"/>
    <w:rsid w:val="00D36545"/>
    <w:rsid w:val="00D61425"/>
    <w:rsid w:val="00D6306C"/>
    <w:rsid w:val="00D660D0"/>
    <w:rsid w:val="00D7387C"/>
    <w:rsid w:val="00D833CF"/>
    <w:rsid w:val="00D935FB"/>
    <w:rsid w:val="00DA42E1"/>
    <w:rsid w:val="00DA6E9A"/>
    <w:rsid w:val="00DC46B5"/>
    <w:rsid w:val="00DC72E9"/>
    <w:rsid w:val="00DD7997"/>
    <w:rsid w:val="00DF1FCF"/>
    <w:rsid w:val="00E03516"/>
    <w:rsid w:val="00E1466C"/>
    <w:rsid w:val="00E16F47"/>
    <w:rsid w:val="00E26AC8"/>
    <w:rsid w:val="00E57DA4"/>
    <w:rsid w:val="00E602D9"/>
    <w:rsid w:val="00E916B6"/>
    <w:rsid w:val="00EA5891"/>
    <w:rsid w:val="00EB11B9"/>
    <w:rsid w:val="00EB7456"/>
    <w:rsid w:val="00EC52B8"/>
    <w:rsid w:val="00ED3DFA"/>
    <w:rsid w:val="00EF0685"/>
    <w:rsid w:val="00F1476C"/>
    <w:rsid w:val="00F351ED"/>
    <w:rsid w:val="00F418FF"/>
    <w:rsid w:val="00F5116E"/>
    <w:rsid w:val="00F55522"/>
    <w:rsid w:val="00F62A45"/>
    <w:rsid w:val="00F64C5F"/>
    <w:rsid w:val="00F72EFA"/>
    <w:rsid w:val="00F96034"/>
    <w:rsid w:val="00FC0E8A"/>
    <w:rsid w:val="00FE221A"/>
    <w:rsid w:val="00FF2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135D44"/>
  <w15:chartTrackingRefBased/>
  <w15:docId w15:val="{23E3BC6F-9D99-4D13-9EBC-F452F08B5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B3769"/>
    <w:pPr>
      <w:keepNext/>
      <w:spacing w:before="240" w:after="60"/>
      <w:outlineLvl w:val="1"/>
    </w:pPr>
    <w:rPr>
      <w:rFonts w:cs="Arial"/>
      <w:b/>
      <w:bCs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169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B3769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B3769"/>
    <w:rPr>
      <w:sz w:val="24"/>
      <w:szCs w:val="24"/>
    </w:rPr>
  </w:style>
  <w:style w:type="paragraph" w:styleId="Footer">
    <w:name w:val="footer"/>
    <w:basedOn w:val="Normal"/>
    <w:link w:val="FooterChar"/>
    <w:rsid w:val="004B3769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4B3769"/>
    <w:rPr>
      <w:sz w:val="24"/>
      <w:szCs w:val="24"/>
    </w:rPr>
  </w:style>
  <w:style w:type="character" w:customStyle="1" w:styleId="Heading2Char">
    <w:name w:val="Heading 2 Char"/>
    <w:link w:val="Heading2"/>
    <w:rsid w:val="004B3769"/>
    <w:rPr>
      <w:rFonts w:cs="Arial"/>
      <w:b/>
      <w:bCs/>
      <w:iCs/>
      <w:sz w:val="28"/>
      <w:szCs w:val="28"/>
    </w:rPr>
  </w:style>
  <w:style w:type="paragraph" w:styleId="ListParagraph">
    <w:name w:val="List Paragraph"/>
    <w:basedOn w:val="Normal"/>
    <w:uiPriority w:val="34"/>
    <w:qFormat/>
    <w:rsid w:val="004B3769"/>
    <w:pPr>
      <w:ind w:left="720"/>
      <w:contextualSpacing/>
    </w:pPr>
  </w:style>
  <w:style w:type="table" w:styleId="TableGrid">
    <w:name w:val="Table Grid"/>
    <w:basedOn w:val="TableNormal"/>
    <w:rsid w:val="00795A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1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2D190C-06B7-4F52-94B4-6CB139C250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CII Exercise</vt:lpstr>
    </vt:vector>
  </TitlesOfParts>
  <Company>RCHS-</Company>
  <LinksUpToDate>false</LinksUpToDate>
  <CharactersWithSpaces>1118</CharactersWithSpaces>
  <SharedDoc>false</SharedDoc>
  <HLinks>
    <vt:vector size="6" baseType="variant">
      <vt:variant>
        <vt:i4>7405654</vt:i4>
      </vt:variant>
      <vt:variant>
        <vt:i4>-1</vt:i4>
      </vt:variant>
      <vt:variant>
        <vt:i4>1026</vt:i4>
      </vt:variant>
      <vt:variant>
        <vt:i4>1</vt:i4>
      </vt:variant>
      <vt:variant>
        <vt:lpwstr>http://www97.intel.com/discover/images/TJI/di_image20.gi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II Exercise</dc:title>
  <dc:subject/>
  <dc:creator>dphenix;Matthew O' Meaea</dc:creator>
  <cp:keywords/>
  <dc:description/>
  <cp:lastModifiedBy>Yanzhang Wu</cp:lastModifiedBy>
  <cp:revision>37</cp:revision>
  <cp:lastPrinted>2017-12-11T00:44:00Z</cp:lastPrinted>
  <dcterms:created xsi:type="dcterms:W3CDTF">2018-07-08T16:54:00Z</dcterms:created>
  <dcterms:modified xsi:type="dcterms:W3CDTF">2022-08-02T21:12:00Z</dcterms:modified>
</cp:coreProperties>
</file>